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0357F" w14:textId="77777777" w:rsidR="004E04B4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1363CCD2" w14:textId="0CF10A1A" w:rsidR="004E04B4" w:rsidRPr="0077151E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77151E">
        <w:rPr>
          <w:rFonts w:ascii="inherit" w:hAnsi="inherit" w:cs="Calibri"/>
          <w:b/>
          <w:bCs/>
          <w:color w:val="333E49"/>
          <w:sz w:val="28"/>
          <w:szCs w:val="28"/>
        </w:rPr>
        <w:t>Company Profile</w:t>
      </w:r>
    </w:p>
    <w:p w14:paraId="76B55C38" w14:textId="77777777" w:rsidR="004E04B4" w:rsidRPr="00117778" w:rsidRDefault="004E04B4" w:rsidP="004E04B4">
      <w:pPr>
        <w:textAlignment w:val="baseline"/>
        <w:rPr>
          <w:rFonts w:ascii="inherit" w:hAnsi="inherit" w:cs="Calibri"/>
          <w:b/>
          <w:bCs/>
          <w:color w:val="333E49"/>
        </w:rPr>
      </w:pPr>
    </w:p>
    <w:p w14:paraId="269FB892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proofErr w:type="spellStart"/>
      <w:r>
        <w:rPr>
          <w:rFonts w:ascii="inherit" w:hAnsi="inherit" w:cs="Calibri"/>
          <w:color w:val="333E49"/>
        </w:rPr>
        <w:t>Docty</w:t>
      </w:r>
      <w:proofErr w:type="spellEnd"/>
      <w:r>
        <w:rPr>
          <w:rFonts w:ascii="inherit" w:hAnsi="inherit" w:cs="Calibri"/>
          <w:color w:val="333E49"/>
        </w:rPr>
        <w:t xml:space="preserve"> Healthcare India Pvt Ltd is a data-driven, Human-Centric telemedicine Global Platform. We provide more data points to healthcare professionals through artificial intelligence and data analytics to enhance patient care anywhere and anytime.</w:t>
      </w:r>
    </w:p>
    <w:p w14:paraId="587885FD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</w:p>
    <w:p w14:paraId="22B929A8" w14:textId="77777777" w:rsidR="004E04B4" w:rsidRDefault="004E04B4" w:rsidP="004E04B4">
      <w:pPr>
        <w:ind w:left="-360"/>
        <w:jc w:val="both"/>
        <w:textAlignment w:val="baseline"/>
      </w:pPr>
      <w:proofErr w:type="spellStart"/>
      <w:r>
        <w:rPr>
          <w:rFonts w:ascii="inherit" w:hAnsi="inherit" w:cs="Calibri"/>
          <w:color w:val="333E49"/>
        </w:rPr>
        <w:t>Docty</w:t>
      </w:r>
      <w:proofErr w:type="spellEnd"/>
      <w:r>
        <w:rPr>
          <w:rFonts w:ascii="inherit" w:hAnsi="inherit" w:cs="Calibri"/>
          <w:color w:val="333E49"/>
        </w:rPr>
        <w:t xml:space="preserve"> connects patients and their family members to our network of Doctors, Nurses, and Providers to enhance the face-to-face medical consultation using Artificial Intelligence and Data Analytics to enrich the experience and to provide insights using their computer, smartphone or tablet with a reliable internet connection</w:t>
      </w:r>
      <w:r>
        <w:t xml:space="preserve">. </w:t>
      </w:r>
    </w:p>
    <w:p w14:paraId="347FD757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t>Presently the product roadmap is aligned to the healthcare needs of citizens in Latin America, Asia and African countries</w:t>
      </w:r>
    </w:p>
    <w:p w14:paraId="2774FF1F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</w:p>
    <w:p w14:paraId="4E6C0BEC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t xml:space="preserve">The company is looking at further expanding the solution and rolling across geographies in the coming future. </w:t>
      </w:r>
    </w:p>
    <w:p w14:paraId="2FE415A7" w14:textId="008BA86C" w:rsidR="004E04B4" w:rsidRDefault="004E04B4" w:rsidP="004E04B4">
      <w:pPr>
        <w:jc w:val="both"/>
        <w:textAlignment w:val="baseline"/>
        <w:rPr>
          <w:rFonts w:ascii="inherit" w:hAnsi="inherit" w:cs="Calibri"/>
          <w:color w:val="333E49"/>
        </w:rPr>
      </w:pPr>
    </w:p>
    <w:p w14:paraId="23F75C38" w14:textId="5723FF38" w:rsidR="00D7707A" w:rsidRPr="00D7707A" w:rsidRDefault="00D7707A" w:rsidP="00D7707A">
      <w:pPr>
        <w:spacing w:before="480" w:after="360" w:line="360" w:lineRule="atLeast"/>
        <w:textAlignment w:val="baseline"/>
        <w:outlineLvl w:val="2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D7707A">
        <w:rPr>
          <w:rFonts w:ascii="inherit" w:hAnsi="inherit" w:cs="Calibri"/>
          <w:b/>
          <w:bCs/>
          <w:color w:val="333E49"/>
          <w:sz w:val="28"/>
          <w:szCs w:val="28"/>
        </w:rPr>
        <w:t>Role: Mobile Developer with excellent and strong experience in the design and development of secure and high performing Android and iOS mobile applications/products using Flutter as the technology.</w:t>
      </w:r>
    </w:p>
    <w:p w14:paraId="0F0500E9" w14:textId="77777777" w:rsidR="00D7707A" w:rsidRDefault="00D7707A" w:rsidP="00D7707A">
      <w:pPr>
        <w:spacing w:before="480" w:after="360"/>
        <w:textAlignment w:val="baseline"/>
        <w:outlineLvl w:val="2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b/>
          <w:bCs/>
          <w:color w:val="333E49"/>
          <w:sz w:val="28"/>
          <w:szCs w:val="28"/>
        </w:rPr>
        <w:t>Description: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br/>
      </w:r>
      <w:r>
        <w:rPr>
          <w:rFonts w:ascii="inherit" w:hAnsi="inherit" w:cs="Calibri"/>
          <w:b/>
          <w:bCs/>
          <w:color w:val="333E49"/>
          <w:sz w:val="28"/>
          <w:szCs w:val="28"/>
        </w:rPr>
        <w:br/>
      </w:r>
      <w:r w:rsidRPr="00D7707A">
        <w:rPr>
          <w:rFonts w:ascii="inherit" w:hAnsi="inherit" w:cs="Calibri"/>
          <w:color w:val="333E49"/>
        </w:rPr>
        <w:t>We are looking for a Mobile Developer who has experience in developing mobile applications both iOS and Android using Flutter Development Framework (Flutter SDK, Dart Language, Flutter widgets).</w:t>
      </w:r>
    </w:p>
    <w:p w14:paraId="2B1746FC" w14:textId="3D9996C9" w:rsidR="00D7707A" w:rsidRPr="00D7707A" w:rsidRDefault="00D7707A" w:rsidP="00D7707A">
      <w:pPr>
        <w:spacing w:before="480" w:after="360"/>
        <w:textAlignment w:val="baseline"/>
        <w:outlineLvl w:val="2"/>
        <w:rPr>
          <w:rFonts w:ascii="inherit" w:hAnsi="inherit" w:cs="Calibri"/>
          <w:color w:val="333E49"/>
        </w:rPr>
      </w:pPr>
      <w:r>
        <w:rPr>
          <w:rFonts w:ascii="inherit" w:hAnsi="inherit" w:cs="Calibri"/>
          <w:b/>
          <w:bCs/>
          <w:color w:val="333E49"/>
          <w:sz w:val="28"/>
          <w:szCs w:val="28"/>
        </w:rPr>
        <w:t>Responsibilities:</w:t>
      </w:r>
    </w:p>
    <w:p w14:paraId="318575A1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Design, development, and delivery of Android, iOS, hybrid mobile app</w:t>
      </w:r>
    </w:p>
    <w:p w14:paraId="67FE6C44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Ability to build intuitive and user friendly UI</w:t>
      </w:r>
    </w:p>
    <w:p w14:paraId="701341CD" w14:textId="0AB1D336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Ability to handle and build integration of mobile apps with third-party systems,</w:t>
      </w:r>
      <w:r>
        <w:rPr>
          <w:rFonts w:ascii="inherit" w:hAnsi="inherit" w:cs="Calibri"/>
          <w:color w:val="333E49"/>
        </w:rPr>
        <w:t xml:space="preserve"> </w:t>
      </w:r>
      <w:r w:rsidRPr="00D7707A">
        <w:rPr>
          <w:rFonts w:ascii="inherit" w:hAnsi="inherit" w:cs="Calibri"/>
          <w:color w:val="333E49"/>
        </w:rPr>
        <w:t>applications and APIs</w:t>
      </w:r>
    </w:p>
    <w:p w14:paraId="2DD04B7C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nsuring cross-platform optimization for mobile phones</w:t>
      </w:r>
    </w:p>
    <w:p w14:paraId="2AECB12F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nsuring responsiveness of applications</w:t>
      </w:r>
    </w:p>
    <w:p w14:paraId="55562972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nsuring security of data and the application</w:t>
      </w:r>
    </w:p>
    <w:p w14:paraId="6580DE4B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Working alongside graphic designers for web design features</w:t>
      </w:r>
    </w:p>
    <w:p w14:paraId="1BDCC1F5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Seeing through a project from conception to finished product</w:t>
      </w:r>
    </w:p>
    <w:p w14:paraId="7F099E41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Designing and developing APIs</w:t>
      </w:r>
    </w:p>
    <w:p w14:paraId="2F09240B" w14:textId="77777777" w:rsidR="00D7707A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Meeting both technical and consumer needs</w:t>
      </w:r>
    </w:p>
    <w:p w14:paraId="79EA6889" w14:textId="1C476281" w:rsidR="004E04B4" w:rsidRPr="00D7707A" w:rsidRDefault="00D7707A" w:rsidP="00D7707A">
      <w:pPr>
        <w:pStyle w:val="ListParagraph"/>
        <w:numPr>
          <w:ilvl w:val="0"/>
          <w:numId w:val="11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Staying abreast of developments in mobile development related technologies</w:t>
      </w:r>
    </w:p>
    <w:p w14:paraId="799AC2DB" w14:textId="41323D26" w:rsidR="00D7707A" w:rsidRDefault="00D7707A" w:rsidP="00D7707A">
      <w:pPr>
        <w:textAlignment w:val="baseline"/>
        <w:rPr>
          <w:rFonts w:ascii="inherit" w:hAnsi="inherit" w:cs="Calibri"/>
          <w:color w:val="333E49"/>
        </w:rPr>
      </w:pPr>
    </w:p>
    <w:p w14:paraId="3F60C2BB" w14:textId="77777777" w:rsidR="00D7707A" w:rsidRPr="005A0F66" w:rsidRDefault="00D7707A" w:rsidP="00D7707A">
      <w:pPr>
        <w:textAlignment w:val="baseline"/>
        <w:rPr>
          <w:rFonts w:ascii="inherit" w:hAnsi="inherit" w:cs="Calibri"/>
          <w:color w:val="333E49"/>
        </w:rPr>
      </w:pPr>
    </w:p>
    <w:p w14:paraId="30B95BE3" w14:textId="010A1A9B" w:rsidR="004E04B4" w:rsidRDefault="00D7707A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>
        <w:rPr>
          <w:rFonts w:ascii="inherit" w:hAnsi="inherit" w:cs="Calibri"/>
          <w:b/>
          <w:bCs/>
          <w:color w:val="333E49"/>
          <w:sz w:val="28"/>
          <w:szCs w:val="28"/>
        </w:rPr>
        <w:lastRenderedPageBreak/>
        <w:t>T</w:t>
      </w:r>
      <w:r w:rsidRPr="00D7707A">
        <w:rPr>
          <w:rFonts w:ascii="inherit" w:hAnsi="inherit" w:cs="Calibri"/>
          <w:b/>
          <w:bCs/>
          <w:color w:val="333E49"/>
          <w:sz w:val="28"/>
          <w:szCs w:val="28"/>
        </w:rPr>
        <w:t>echnical experience/skills &amp; qualifications required: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4CEC2A4E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Degree in Computer Science</w:t>
      </w:r>
    </w:p>
    <w:p w14:paraId="1B1FC4AF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3 to 7 years of experience in Mobile Application Development</w:t>
      </w:r>
    </w:p>
    <w:p w14:paraId="2CC938F4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Highly experienced with developing Android and iOS apps using Flutter</w:t>
      </w:r>
    </w:p>
    <w:p w14:paraId="3E9AB824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Proficient experience using Flutter, Dart, Rest APIs, Angular, jQuery, Ionic Framework</w:t>
      </w:r>
    </w:p>
    <w:p w14:paraId="50970C34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erience with cloud message APIs and usage of push notifications</w:t>
      </w:r>
    </w:p>
    <w:p w14:paraId="4DBBF989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osure to DevOps tools like Kubernetes, GitHub, Jenkins etc.</w:t>
      </w:r>
    </w:p>
    <w:p w14:paraId="3F60E405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erience in developing applications on the cloud platform especially AWS</w:t>
      </w:r>
    </w:p>
    <w:p w14:paraId="03187933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Familiarity with database technology such as MySQL, MongoDB</w:t>
      </w:r>
    </w:p>
    <w:p w14:paraId="5CEE43C9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Understanding and implementation of security and data protection using Auth and Base64 encoder</w:t>
      </w:r>
    </w:p>
    <w:p w14:paraId="3BAB60F2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erience working with JIRA and Gitlab</w:t>
      </w:r>
    </w:p>
    <w:p w14:paraId="38B2F61C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Maintain code integrity and organization</w:t>
      </w:r>
    </w:p>
    <w:p w14:paraId="449873FA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erience working with graphic designers and converting designs to visual elements</w:t>
      </w:r>
    </w:p>
    <w:p w14:paraId="27A61590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erience in payment gateway implementation</w:t>
      </w:r>
    </w:p>
    <w:p w14:paraId="299603B0" w14:textId="77777777" w:rsidR="00D7707A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 xml:space="preserve">Knowledge of communication protocols like http, https, </w:t>
      </w:r>
      <w:proofErr w:type="spellStart"/>
      <w:r w:rsidRPr="00D7707A">
        <w:rPr>
          <w:rFonts w:ascii="inherit" w:hAnsi="inherit" w:cs="Calibri"/>
          <w:color w:val="333E49"/>
        </w:rPr>
        <w:t>xmpp</w:t>
      </w:r>
      <w:proofErr w:type="spellEnd"/>
      <w:r w:rsidRPr="00D7707A">
        <w:rPr>
          <w:rFonts w:ascii="inherit" w:hAnsi="inherit" w:cs="Calibri"/>
          <w:color w:val="333E49"/>
        </w:rPr>
        <w:t>, etc. is expected</w:t>
      </w:r>
    </w:p>
    <w:p w14:paraId="5BB75E25" w14:textId="7B1850A0" w:rsidR="004E04B4" w:rsidRPr="00D7707A" w:rsidRDefault="00D7707A" w:rsidP="00D7707A">
      <w:pPr>
        <w:pStyle w:val="ListParagraph"/>
        <w:numPr>
          <w:ilvl w:val="0"/>
          <w:numId w:val="12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 xml:space="preserve">Knowledge cloud architecture and </w:t>
      </w:r>
      <w:proofErr w:type="spellStart"/>
      <w:r w:rsidRPr="00D7707A">
        <w:rPr>
          <w:rFonts w:ascii="inherit" w:hAnsi="inherit" w:cs="Calibri"/>
          <w:color w:val="333E49"/>
        </w:rPr>
        <w:t>saas</w:t>
      </w:r>
      <w:proofErr w:type="spellEnd"/>
      <w:r w:rsidRPr="00D7707A">
        <w:rPr>
          <w:rFonts w:ascii="inherit" w:hAnsi="inherit" w:cs="Calibri"/>
          <w:color w:val="333E49"/>
        </w:rPr>
        <w:t xml:space="preserve"> product implementation is expected</w:t>
      </w:r>
    </w:p>
    <w:p w14:paraId="37FA2FBF" w14:textId="77777777" w:rsidR="004E04B4" w:rsidRPr="00DC02ED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14068449" w14:textId="77777777" w:rsidR="004E04B4" w:rsidRPr="0091724B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590DAC73" w14:textId="3F32E52E" w:rsidR="004E04B4" w:rsidRPr="001F7B49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Other </w:t>
      </w:r>
      <w:r w:rsidR="00D7707A">
        <w:rPr>
          <w:rFonts w:ascii="inherit" w:hAnsi="inherit" w:cs="Calibri"/>
          <w:b/>
          <w:bCs/>
          <w:color w:val="333E49"/>
          <w:sz w:val="28"/>
          <w:szCs w:val="28"/>
        </w:rPr>
        <w:t>g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>eneric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 xml:space="preserve"> and </w:t>
      </w:r>
      <w:r w:rsidR="00D7707A">
        <w:rPr>
          <w:rFonts w:ascii="inherit" w:hAnsi="inherit" w:cs="Calibri"/>
          <w:b/>
          <w:bCs/>
          <w:color w:val="333E49"/>
          <w:sz w:val="28"/>
          <w:szCs w:val="28"/>
        </w:rPr>
        <w:t>b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>ehavioural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 </w:t>
      </w:r>
      <w:r w:rsidR="00D7707A">
        <w:rPr>
          <w:rFonts w:ascii="inherit" w:hAnsi="inherit" w:cs="Calibri"/>
          <w:b/>
          <w:bCs/>
          <w:color w:val="333E49"/>
          <w:sz w:val="28"/>
          <w:szCs w:val="28"/>
        </w:rPr>
        <w:t>s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>kills</w:t>
      </w:r>
      <w:r w:rsidR="00D7707A">
        <w:rPr>
          <w:rFonts w:ascii="inherit" w:hAnsi="inherit" w:cs="Calibri"/>
          <w:b/>
          <w:bCs/>
          <w:color w:val="333E49"/>
          <w:sz w:val="28"/>
          <w:szCs w:val="28"/>
        </w:rPr>
        <w:t>:</w:t>
      </w:r>
    </w:p>
    <w:p w14:paraId="7C9DA000" w14:textId="77777777" w:rsidR="004E04B4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5C725558" w14:textId="77777777" w:rsidR="00D7707A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perience in Healthcare domain and HIPAA compliance awareness would be a big plus</w:t>
      </w:r>
    </w:p>
    <w:p w14:paraId="29410602" w14:textId="77777777" w:rsidR="00D7707A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Strong team player and ability to adapt to a dynamic and agile environment</w:t>
      </w:r>
    </w:p>
    <w:p w14:paraId="3E9049ED" w14:textId="77777777" w:rsidR="00D7707A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Design thinking and ability to deliver innovative solutions</w:t>
      </w:r>
    </w:p>
    <w:p w14:paraId="4070E2B6" w14:textId="77777777" w:rsidR="00D7707A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Strong organizational and project management skills</w:t>
      </w:r>
    </w:p>
    <w:p w14:paraId="45B6433F" w14:textId="77777777" w:rsidR="00D7707A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Excellent verbal communication skills</w:t>
      </w:r>
    </w:p>
    <w:p w14:paraId="7C3EADA3" w14:textId="77777777" w:rsidR="00D7707A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Good problem-solving skills</w:t>
      </w:r>
    </w:p>
    <w:p w14:paraId="25FB40DA" w14:textId="0B9839AF" w:rsidR="004E04B4" w:rsidRPr="00D7707A" w:rsidRDefault="00D7707A" w:rsidP="00D7707A">
      <w:pPr>
        <w:pStyle w:val="ListParagraph"/>
        <w:numPr>
          <w:ilvl w:val="0"/>
          <w:numId w:val="13"/>
        </w:numPr>
        <w:textAlignment w:val="baseline"/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Attention to details</w:t>
      </w:r>
    </w:p>
    <w:p w14:paraId="6C6C072F" w14:textId="43F8CDF2" w:rsidR="00D7707A" w:rsidRDefault="00D7707A" w:rsidP="004E04B4">
      <w:pPr>
        <w:textAlignment w:val="baseline"/>
        <w:rPr>
          <w:rFonts w:ascii="inherit" w:hAnsi="inherit" w:cs="Calibri"/>
          <w:color w:val="333E49"/>
        </w:rPr>
      </w:pPr>
    </w:p>
    <w:p w14:paraId="3B019601" w14:textId="77777777" w:rsidR="00D7707A" w:rsidRDefault="00D7707A" w:rsidP="004E04B4">
      <w:pPr>
        <w:textAlignment w:val="baseline"/>
        <w:rPr>
          <w:rFonts w:ascii="inherit" w:hAnsi="inherit" w:cs="Calibri"/>
          <w:color w:val="333E49"/>
        </w:rPr>
      </w:pPr>
    </w:p>
    <w:p w14:paraId="32F3B8D2" w14:textId="11E218D7" w:rsidR="004E04B4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423E6C">
        <w:rPr>
          <w:rFonts w:ascii="inherit" w:hAnsi="inherit" w:cs="Calibri"/>
          <w:b/>
          <w:bCs/>
          <w:color w:val="333E49"/>
          <w:sz w:val="28"/>
          <w:szCs w:val="28"/>
        </w:rPr>
        <w:t>Why should you apply:</w:t>
      </w:r>
    </w:p>
    <w:p w14:paraId="29DFA143" w14:textId="77777777" w:rsidR="004E04B4" w:rsidRPr="00423E6C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35B571D3" w14:textId="77777777" w:rsidR="00D7707A" w:rsidRPr="00D7707A" w:rsidRDefault="00D7707A" w:rsidP="00D7707A">
      <w:pPr>
        <w:pStyle w:val="ListParagraph"/>
        <w:numPr>
          <w:ilvl w:val="0"/>
          <w:numId w:val="14"/>
        </w:numPr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Great opportunity to be a part of booming Healthcare sector and ride the wave</w:t>
      </w:r>
    </w:p>
    <w:p w14:paraId="0CDC8C2A" w14:textId="77777777" w:rsidR="00D7707A" w:rsidRPr="00D7707A" w:rsidRDefault="00D7707A" w:rsidP="00D7707A">
      <w:pPr>
        <w:pStyle w:val="ListParagraph"/>
        <w:numPr>
          <w:ilvl w:val="0"/>
          <w:numId w:val="14"/>
        </w:numPr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Big opportunity to work with the leadership team which promotes and encourages innovation-driven thought process and execution</w:t>
      </w:r>
    </w:p>
    <w:p w14:paraId="03F9D8F0" w14:textId="77777777" w:rsidR="00D7707A" w:rsidRPr="00D7707A" w:rsidRDefault="00D7707A" w:rsidP="00D7707A">
      <w:pPr>
        <w:pStyle w:val="ListParagraph"/>
        <w:numPr>
          <w:ilvl w:val="0"/>
          <w:numId w:val="14"/>
        </w:numPr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Opportunity to work with young minds using the latest technologies</w:t>
      </w:r>
    </w:p>
    <w:p w14:paraId="23043313" w14:textId="77777777" w:rsidR="00D7707A" w:rsidRPr="00D7707A" w:rsidRDefault="00D7707A" w:rsidP="00D7707A">
      <w:pPr>
        <w:pStyle w:val="ListParagraph"/>
        <w:numPr>
          <w:ilvl w:val="0"/>
          <w:numId w:val="14"/>
        </w:numPr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Ability to work in an environment that will enable you to realize ownership with the freedom to learn and deliver a great product</w:t>
      </w:r>
    </w:p>
    <w:p w14:paraId="7328291B" w14:textId="77777777" w:rsidR="00D7707A" w:rsidRPr="00D7707A" w:rsidRDefault="00D7707A" w:rsidP="00D7707A">
      <w:pPr>
        <w:pStyle w:val="ListParagraph"/>
        <w:numPr>
          <w:ilvl w:val="0"/>
          <w:numId w:val="14"/>
        </w:numPr>
        <w:rPr>
          <w:rFonts w:ascii="inherit" w:hAnsi="inherit" w:cs="Calibri"/>
          <w:color w:val="333E49"/>
        </w:rPr>
      </w:pPr>
      <w:r w:rsidRPr="00D7707A">
        <w:rPr>
          <w:rFonts w:ascii="inherit" w:hAnsi="inherit" w:cs="Calibri"/>
          <w:color w:val="333E49"/>
        </w:rPr>
        <w:t>Fantastic opportunity to grow with the company and achieve great heights of success</w:t>
      </w:r>
    </w:p>
    <w:p w14:paraId="3ED0E850" w14:textId="7C6CCAEA" w:rsidR="000830FD" w:rsidRPr="00D7707A" w:rsidRDefault="00D7707A" w:rsidP="001D0A0E">
      <w:pPr>
        <w:pStyle w:val="ListParagraph"/>
        <w:numPr>
          <w:ilvl w:val="0"/>
          <w:numId w:val="14"/>
        </w:numPr>
        <w:rPr>
          <w:lang w:val="en-US"/>
        </w:rPr>
      </w:pPr>
      <w:r w:rsidRPr="00D7707A">
        <w:rPr>
          <w:rFonts w:ascii="inherit" w:hAnsi="inherit" w:cs="Calibri"/>
          <w:color w:val="333E49"/>
        </w:rPr>
        <w:t>Ability to interact with team members and stakeholders from different cultures within and outside Indi</w:t>
      </w:r>
      <w:r>
        <w:rPr>
          <w:rFonts w:ascii="inherit" w:hAnsi="inherit" w:cs="Calibri"/>
          <w:color w:val="333E49"/>
        </w:rPr>
        <w:t>a</w:t>
      </w:r>
    </w:p>
    <w:sectPr w:rsidR="000830FD" w:rsidRPr="00D7707A" w:rsidSect="00FD34F4">
      <w:headerReference w:type="default" r:id="rId7"/>
      <w:foot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285ED" w14:textId="77777777" w:rsidR="005241C4" w:rsidRDefault="005241C4" w:rsidP="005019E8">
      <w:r>
        <w:separator/>
      </w:r>
    </w:p>
  </w:endnote>
  <w:endnote w:type="continuationSeparator" w:id="0">
    <w:p w14:paraId="39E57806" w14:textId="77777777" w:rsidR="005241C4" w:rsidRDefault="005241C4" w:rsidP="0050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CD7CC" w14:textId="1195C2A2" w:rsidR="005019E8" w:rsidRDefault="001B09B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5853FCE7" wp14:editId="7606AE4F">
              <wp:simplePos x="0" y="0"/>
              <wp:positionH relativeFrom="column">
                <wp:posOffset>3152775</wp:posOffset>
              </wp:positionH>
              <wp:positionV relativeFrom="paragraph">
                <wp:posOffset>-51435</wp:posOffset>
              </wp:positionV>
              <wp:extent cx="1362710" cy="257810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62710" cy="257810"/>
                        <a:chOff x="0" y="0"/>
                        <a:chExt cx="1362710" cy="257810"/>
                      </a:xfrm>
                    </wpg:grpSpPr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90500" y="0"/>
                          <a:ext cx="1172210" cy="257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0946C" w14:textId="353A4DFF" w:rsidR="007662C3" w:rsidRDefault="00B41B37" w:rsidP="007662C3">
                            <w:r>
                              <w:t>info</w:t>
                            </w:r>
                            <w:r w:rsidR="007662C3">
                              <w:t>@docty.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5725"/>
                          <a:ext cx="153035" cy="120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53FCE7" id="Group 4" o:spid="_x0000_s1026" style="position:absolute;margin-left:248.25pt;margin-top:-4.05pt;width:107.3pt;height:20.3pt;z-index:251672576" coordsize="13627,257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1905;width:11722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1F60946C" w14:textId="353A4DFF" w:rsidR="007662C3" w:rsidRDefault="00B41B37" w:rsidP="007662C3">
                      <w:r>
                        <w:t>info</w:t>
                      </w:r>
                      <w:r w:rsidR="007662C3">
                        <w:t>@docty.a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8" type="#_x0000_t75" style="position:absolute;top:857;width:153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33CFC84" wp14:editId="109D2C90">
              <wp:simplePos x="0" y="0"/>
              <wp:positionH relativeFrom="column">
                <wp:posOffset>1857375</wp:posOffset>
              </wp:positionH>
              <wp:positionV relativeFrom="paragraph">
                <wp:posOffset>-41910</wp:posOffset>
              </wp:positionV>
              <wp:extent cx="1219200" cy="25781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" cy="257810"/>
                        <a:chOff x="0" y="28575"/>
                        <a:chExt cx="1219200" cy="257810"/>
                      </a:xfrm>
                    </wpg:grpSpPr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09550" y="28575"/>
                          <a:ext cx="1009650" cy="257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962CD" w14:textId="44A5264E" w:rsidR="007662C3" w:rsidRDefault="007662C3">
                            <w:r>
                              <w:t>www.docty.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66675"/>
                          <a:ext cx="192405" cy="185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33CFC84" id="Group 3" o:spid="_x0000_s1029" style="position:absolute;margin-left:146.25pt;margin-top:-3.3pt;width:96pt;height:20.3pt;z-index:251669504;mso-width-relative:margin" coordorigin=",285" coordsize="12192,257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">
              <v:shape id="_x0000_s1030" type="#_x0000_t202" style="position:absolute;left:2095;top:285;width:10097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<v:textbox>
                  <w:txbxContent>
                    <w:p w14:paraId="1C1962CD" w14:textId="44A5264E" w:rsidR="007662C3" w:rsidRDefault="007662C3">
                      <w:r>
                        <w:t>www.docty.ai</w:t>
                      </w:r>
                    </w:p>
                  </w:txbxContent>
                </v:textbox>
              </v:shape>
              <v:shape id="Picture 2" o:spid="_x0000_s1031" type="#_x0000_t75" style="position:absolute;top:666;width:1924;height:185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 w:rsidR="000830FD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412E141A" wp14:editId="6CE97D56">
              <wp:simplePos x="0" y="0"/>
              <wp:positionH relativeFrom="column">
                <wp:posOffset>-400050</wp:posOffset>
              </wp:positionH>
              <wp:positionV relativeFrom="paragraph">
                <wp:posOffset>271780</wp:posOffset>
              </wp:positionV>
              <wp:extent cx="6905625" cy="48577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05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F0E123" w14:textId="2099B86C" w:rsidR="000830FD" w:rsidRPr="000830FD" w:rsidRDefault="000830FD" w:rsidP="000830FD">
                          <w:pPr>
                            <w:rPr>
                              <w:sz w:val="15"/>
                              <w:szCs w:val="15"/>
                            </w:rPr>
                          </w:pPr>
                          <w:r w:rsidRPr="000830FD">
                            <w:rPr>
                              <w:sz w:val="15"/>
                              <w:szCs w:val="15"/>
                            </w:rPr>
                            <w:t>The information contained in these documents is confidential, privileged and may not be used, published or redistributed without the prior written consent of Docty Inc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2E141A" id="Text Box 2" o:spid="_x0000_s1032" type="#_x0000_t202" style="position:absolute;margin-left:-31.5pt;margin-top:21.4pt;width:543.75pt;height:38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" filled="f" stroked="f">
              <v:textbox>
                <w:txbxContent>
                  <w:p w14:paraId="0FF0E123" w14:textId="2099B86C" w:rsidR="000830FD" w:rsidRPr="000830FD" w:rsidRDefault="000830FD" w:rsidP="000830FD">
                    <w:pPr>
                      <w:rPr>
                        <w:sz w:val="15"/>
                        <w:szCs w:val="15"/>
                      </w:rPr>
                    </w:pPr>
                    <w:r w:rsidRPr="000830FD">
                      <w:rPr>
                        <w:sz w:val="15"/>
                        <w:szCs w:val="15"/>
                      </w:rPr>
                      <w:t>The information contained in these documents is confidential, privileged and may not be used, published or redistributed without the prior written consent of Docty Inc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A3463" w14:textId="77777777" w:rsidR="005241C4" w:rsidRDefault="005241C4" w:rsidP="005019E8">
      <w:r>
        <w:separator/>
      </w:r>
    </w:p>
  </w:footnote>
  <w:footnote w:type="continuationSeparator" w:id="0">
    <w:p w14:paraId="42291B97" w14:textId="77777777" w:rsidR="005241C4" w:rsidRDefault="005241C4" w:rsidP="0050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1A03B" w14:textId="26254070" w:rsidR="005019E8" w:rsidRDefault="00145B9E">
    <w:pPr>
      <w:pStyle w:val="Header"/>
    </w:pPr>
    <w:r>
      <w:rPr>
        <w:noProof/>
      </w:rPr>
      <w:drawing>
        <wp:anchor distT="0" distB="0" distL="114300" distR="114300" simplePos="0" relativeHeight="251653119" behindDoc="1" locked="0" layoutInCell="1" allowOverlap="1" wp14:anchorId="5191A974" wp14:editId="79863B40">
          <wp:simplePos x="0" y="0"/>
          <wp:positionH relativeFrom="page">
            <wp:align>right</wp:align>
          </wp:positionH>
          <wp:positionV relativeFrom="paragraph">
            <wp:posOffset>-449741</wp:posOffset>
          </wp:positionV>
          <wp:extent cx="7546103" cy="10672549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6103" cy="106725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84665"/>
    <w:multiLevelType w:val="hybridMultilevel"/>
    <w:tmpl w:val="BC269D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454D7"/>
    <w:multiLevelType w:val="multilevel"/>
    <w:tmpl w:val="10CCA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7DB2C12"/>
    <w:multiLevelType w:val="multilevel"/>
    <w:tmpl w:val="BEF68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F2048B"/>
    <w:multiLevelType w:val="hybridMultilevel"/>
    <w:tmpl w:val="E00CBD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810541"/>
    <w:multiLevelType w:val="hybridMultilevel"/>
    <w:tmpl w:val="69404856"/>
    <w:lvl w:ilvl="0" w:tplc="40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5" w15:restartNumberingAfterBreak="0">
    <w:nsid w:val="47461F06"/>
    <w:multiLevelType w:val="hybridMultilevel"/>
    <w:tmpl w:val="E182B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721C89"/>
    <w:multiLevelType w:val="hybridMultilevel"/>
    <w:tmpl w:val="C7F6AB52"/>
    <w:lvl w:ilvl="0" w:tplc="66320156">
      <w:numFmt w:val="bullet"/>
      <w:lvlText w:val="-"/>
      <w:lvlJc w:val="left"/>
      <w:pPr>
        <w:ind w:left="720" w:hanging="360"/>
      </w:pPr>
      <w:rPr>
        <w:rFonts w:ascii="inherit" w:eastAsia="Times New Roman" w:hAnsi="inherit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CA4487"/>
    <w:multiLevelType w:val="hybridMultilevel"/>
    <w:tmpl w:val="78BE7EA4"/>
    <w:lvl w:ilvl="0" w:tplc="66320156">
      <w:numFmt w:val="bullet"/>
      <w:lvlText w:val="-"/>
      <w:lvlJc w:val="left"/>
      <w:pPr>
        <w:ind w:left="1080" w:hanging="360"/>
      </w:pPr>
      <w:rPr>
        <w:rFonts w:ascii="inherit" w:eastAsia="Times New Roman" w:hAnsi="inherit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774DA3"/>
    <w:multiLevelType w:val="multilevel"/>
    <w:tmpl w:val="65969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9E84275"/>
    <w:multiLevelType w:val="hybridMultilevel"/>
    <w:tmpl w:val="A5E606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E0859"/>
    <w:multiLevelType w:val="hybridMultilevel"/>
    <w:tmpl w:val="C14C2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E2C5580"/>
    <w:multiLevelType w:val="hybridMultilevel"/>
    <w:tmpl w:val="CB982B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46D0E"/>
    <w:multiLevelType w:val="hybridMultilevel"/>
    <w:tmpl w:val="DFDC9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1A79F0"/>
    <w:multiLevelType w:val="hybridMultilevel"/>
    <w:tmpl w:val="58760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12"/>
  </w:num>
  <w:num w:numId="6">
    <w:abstractNumId w:val="7"/>
  </w:num>
  <w:num w:numId="7">
    <w:abstractNumId w:val="6"/>
  </w:num>
  <w:num w:numId="8">
    <w:abstractNumId w:val="10"/>
  </w:num>
  <w:num w:numId="9">
    <w:abstractNumId w:val="3"/>
  </w:num>
  <w:num w:numId="10">
    <w:abstractNumId w:val="11"/>
  </w:num>
  <w:num w:numId="11">
    <w:abstractNumId w:val="13"/>
  </w:num>
  <w:num w:numId="12">
    <w:abstractNumId w:val="0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A1NDU3NLE0MzFX0lEKTi0uzszPAykwqgUAQIl+rSwAAAA="/>
  </w:docVars>
  <w:rsids>
    <w:rsidRoot w:val="00643B8F"/>
    <w:rsid w:val="000830FD"/>
    <w:rsid w:val="0008561A"/>
    <w:rsid w:val="000C0CCA"/>
    <w:rsid w:val="00145B9E"/>
    <w:rsid w:val="001A2919"/>
    <w:rsid w:val="001B09B0"/>
    <w:rsid w:val="001D0A0E"/>
    <w:rsid w:val="001F5127"/>
    <w:rsid w:val="00297CC7"/>
    <w:rsid w:val="002C723A"/>
    <w:rsid w:val="002D62D3"/>
    <w:rsid w:val="002F53AD"/>
    <w:rsid w:val="00326976"/>
    <w:rsid w:val="00335E64"/>
    <w:rsid w:val="0036653D"/>
    <w:rsid w:val="004C4BED"/>
    <w:rsid w:val="004E04B4"/>
    <w:rsid w:val="005019E8"/>
    <w:rsid w:val="005241C4"/>
    <w:rsid w:val="005336AD"/>
    <w:rsid w:val="00535D71"/>
    <w:rsid w:val="0054050A"/>
    <w:rsid w:val="005E41E6"/>
    <w:rsid w:val="005E5036"/>
    <w:rsid w:val="005F5C2F"/>
    <w:rsid w:val="00600B18"/>
    <w:rsid w:val="00634280"/>
    <w:rsid w:val="00634CCD"/>
    <w:rsid w:val="00643B8F"/>
    <w:rsid w:val="00693F12"/>
    <w:rsid w:val="00695662"/>
    <w:rsid w:val="006E7BD6"/>
    <w:rsid w:val="007041E0"/>
    <w:rsid w:val="007062E3"/>
    <w:rsid w:val="00740986"/>
    <w:rsid w:val="007662C3"/>
    <w:rsid w:val="00771E66"/>
    <w:rsid w:val="00785DB4"/>
    <w:rsid w:val="007B3AC9"/>
    <w:rsid w:val="007E14C6"/>
    <w:rsid w:val="008146AF"/>
    <w:rsid w:val="00846FCF"/>
    <w:rsid w:val="00860C67"/>
    <w:rsid w:val="008D03C1"/>
    <w:rsid w:val="009421F2"/>
    <w:rsid w:val="009854D3"/>
    <w:rsid w:val="009B235B"/>
    <w:rsid w:val="009E0273"/>
    <w:rsid w:val="00A17C64"/>
    <w:rsid w:val="00A21F16"/>
    <w:rsid w:val="00A811F6"/>
    <w:rsid w:val="00A9214A"/>
    <w:rsid w:val="00AF3ADD"/>
    <w:rsid w:val="00B22EEA"/>
    <w:rsid w:val="00B24BF3"/>
    <w:rsid w:val="00B41B37"/>
    <w:rsid w:val="00B9433B"/>
    <w:rsid w:val="00BC7DA3"/>
    <w:rsid w:val="00BF137B"/>
    <w:rsid w:val="00BF50D7"/>
    <w:rsid w:val="00C44251"/>
    <w:rsid w:val="00C561A4"/>
    <w:rsid w:val="00C86BF9"/>
    <w:rsid w:val="00C871C7"/>
    <w:rsid w:val="00D260C4"/>
    <w:rsid w:val="00D3595C"/>
    <w:rsid w:val="00D61188"/>
    <w:rsid w:val="00D7707A"/>
    <w:rsid w:val="00DF39BA"/>
    <w:rsid w:val="00E559C5"/>
    <w:rsid w:val="00E73950"/>
    <w:rsid w:val="00FA77F3"/>
    <w:rsid w:val="00FD34F4"/>
    <w:rsid w:val="00FF7434"/>
    <w:rsid w:val="00FF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61111"/>
  <w15:chartTrackingRefBased/>
  <w15:docId w15:val="{EBB24F6D-1340-48D3-9D59-7B76D07D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4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19E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19E8"/>
  </w:style>
  <w:style w:type="paragraph" w:styleId="Footer">
    <w:name w:val="footer"/>
    <w:basedOn w:val="Normal"/>
    <w:link w:val="FooterChar"/>
    <w:uiPriority w:val="99"/>
    <w:unhideWhenUsed/>
    <w:rsid w:val="005019E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19E8"/>
  </w:style>
  <w:style w:type="character" w:styleId="Strong">
    <w:name w:val="Strong"/>
    <w:basedOn w:val="DefaultParagraphFont"/>
    <w:uiPriority w:val="22"/>
    <w:qFormat/>
    <w:rsid w:val="001D0A0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A0E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BC7D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C7DA3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4E04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07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Docty Color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65C"/>
      </a:accent1>
      <a:accent2>
        <a:srgbClr val="0BB8FC"/>
      </a:accent2>
      <a:accent3>
        <a:srgbClr val="A5A5A5"/>
      </a:accent3>
      <a:accent4>
        <a:srgbClr val="000000"/>
      </a:accent4>
      <a:accent5>
        <a:srgbClr val="FFFFFF"/>
      </a:accent5>
      <a:accent6>
        <a:srgbClr val="8BE1FF"/>
      </a:accent6>
      <a:hlink>
        <a:srgbClr val="0563C1"/>
      </a:hlink>
      <a:folHlink>
        <a:srgbClr val="00B05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othirmayi Bandaru</dc:creator>
  <cp:keywords/>
  <dc:description/>
  <cp:lastModifiedBy>Ankita</cp:lastModifiedBy>
  <cp:revision>6</cp:revision>
  <cp:lastPrinted>2020-12-18T10:14:00Z</cp:lastPrinted>
  <dcterms:created xsi:type="dcterms:W3CDTF">2021-01-07T09:36:00Z</dcterms:created>
  <dcterms:modified xsi:type="dcterms:W3CDTF">2021-03-05T12:06:00Z</dcterms:modified>
</cp:coreProperties>
</file>